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86D27" w14:textId="17F93A28" w:rsidR="0092614E" w:rsidRDefault="002F55BA" w:rsidP="002F55BA">
      <w:pPr>
        <w:jc w:val="center"/>
        <w:rPr>
          <w:b/>
          <w:sz w:val="44"/>
        </w:rPr>
      </w:pPr>
      <w:r w:rsidRPr="002F55BA">
        <w:rPr>
          <w:b/>
          <w:sz w:val="44"/>
        </w:rPr>
        <w:t xml:space="preserve">Assignment </w:t>
      </w:r>
      <w:r>
        <w:rPr>
          <w:b/>
          <w:sz w:val="44"/>
        </w:rPr>
        <w:t>–</w:t>
      </w:r>
      <w:r w:rsidR="00A6029A">
        <w:rPr>
          <w:b/>
          <w:sz w:val="44"/>
        </w:rPr>
        <w:t xml:space="preserve"> 2</w:t>
      </w:r>
    </w:p>
    <w:p w14:paraId="3793B24E" w14:textId="53F1EB4D" w:rsidR="0058099A" w:rsidRPr="0058099A" w:rsidRDefault="0058099A" w:rsidP="0058099A"/>
    <w:p w14:paraId="382C1A1A" w14:textId="140E7D6B" w:rsidR="0058099A" w:rsidRPr="00C926B4" w:rsidRDefault="00C926B4" w:rsidP="0058099A">
      <w:pPr>
        <w:rPr>
          <w:sz w:val="28"/>
        </w:rPr>
      </w:pPr>
      <w:r>
        <w:t xml:space="preserve">      </w:t>
      </w:r>
      <w:r w:rsidRPr="00C926B4">
        <w:rPr>
          <w:sz w:val="28"/>
        </w:rPr>
        <w:t xml:space="preserve"> </w:t>
      </w:r>
      <w:r w:rsidR="0058099A" w:rsidRPr="00C926B4">
        <w:rPr>
          <w:sz w:val="28"/>
        </w:rPr>
        <w:t>Problem Statement:</w:t>
      </w:r>
    </w:p>
    <w:p w14:paraId="0EF22107" w14:textId="68CB9992" w:rsidR="0058099A" w:rsidRPr="00C926B4" w:rsidRDefault="00C926B4" w:rsidP="0058099A">
      <w:pPr>
        <w:rPr>
          <w:sz w:val="28"/>
        </w:rPr>
      </w:pPr>
      <w:r w:rsidRPr="00C926B4">
        <w:rPr>
          <w:sz w:val="28"/>
        </w:rPr>
        <w:t xml:space="preserve">       </w:t>
      </w:r>
      <w:r w:rsidR="0058099A" w:rsidRPr="00C926B4">
        <w:rPr>
          <w:sz w:val="28"/>
        </w:rPr>
        <w:t>Description:</w:t>
      </w:r>
    </w:p>
    <w:p w14:paraId="79E9CB40" w14:textId="1C21C436" w:rsidR="0058099A" w:rsidRPr="00C926B4" w:rsidRDefault="0058099A" w:rsidP="00C926B4">
      <w:pPr>
        <w:pStyle w:val="ListParagraph"/>
        <w:numPr>
          <w:ilvl w:val="0"/>
          <w:numId w:val="2"/>
        </w:numPr>
        <w:rPr>
          <w:sz w:val="28"/>
        </w:rPr>
      </w:pPr>
      <w:r w:rsidRPr="00C926B4">
        <w:rPr>
          <w:sz w:val="28"/>
        </w:rPr>
        <w:t>Create a table called course with the following fields:</w:t>
      </w:r>
    </w:p>
    <w:p w14:paraId="192761EB" w14:textId="0DCFAFB1" w:rsidR="0058099A" w:rsidRPr="00C926B4" w:rsidRDefault="0058099A" w:rsidP="0058099A">
      <w:pPr>
        <w:rPr>
          <w:sz w:val="28"/>
        </w:rPr>
      </w:pPr>
      <w:r w:rsidRPr="00C926B4">
        <w:rPr>
          <w:sz w:val="28"/>
        </w:rPr>
        <w:t xml:space="preserve"> </w:t>
      </w:r>
      <w:r w:rsidR="00C926B4" w:rsidRPr="00C926B4">
        <w:rPr>
          <w:sz w:val="28"/>
        </w:rPr>
        <w:t xml:space="preserve">             </w:t>
      </w:r>
      <w:r w:rsidRPr="00C926B4">
        <w:rPr>
          <w:sz w:val="28"/>
        </w:rPr>
        <w:t xml:space="preserve"> </w:t>
      </w:r>
      <w:proofErr w:type="spellStart"/>
      <w:r w:rsidRPr="00C926B4">
        <w:rPr>
          <w:sz w:val="28"/>
        </w:rPr>
        <w:t>CourseId</w:t>
      </w:r>
      <w:proofErr w:type="spellEnd"/>
      <w:r w:rsidRPr="00C926B4">
        <w:rPr>
          <w:sz w:val="28"/>
        </w:rPr>
        <w:t xml:space="preserve">   Int (6);</w:t>
      </w:r>
    </w:p>
    <w:p w14:paraId="16E43E07" w14:textId="0A6B45B7" w:rsidR="0058099A" w:rsidRPr="00C926B4" w:rsidRDefault="00C926B4" w:rsidP="0058099A">
      <w:pPr>
        <w:rPr>
          <w:sz w:val="28"/>
        </w:rPr>
      </w:pPr>
      <w:r w:rsidRPr="00C926B4">
        <w:rPr>
          <w:sz w:val="28"/>
        </w:rPr>
        <w:t xml:space="preserve">               </w:t>
      </w:r>
      <w:r w:rsidR="0058099A" w:rsidRPr="00C926B4">
        <w:rPr>
          <w:sz w:val="28"/>
        </w:rPr>
        <w:t>Title varchar (20);</w:t>
      </w:r>
    </w:p>
    <w:p w14:paraId="4D2C5B39" w14:textId="505E3800" w:rsidR="0058099A" w:rsidRPr="00C926B4" w:rsidRDefault="0058099A" w:rsidP="0058099A">
      <w:pPr>
        <w:rPr>
          <w:sz w:val="28"/>
        </w:rPr>
      </w:pPr>
      <w:r w:rsidRPr="00C926B4">
        <w:rPr>
          <w:sz w:val="28"/>
        </w:rPr>
        <w:t xml:space="preserve">  </w:t>
      </w:r>
      <w:r w:rsidR="00C926B4" w:rsidRPr="00C926B4">
        <w:rPr>
          <w:sz w:val="28"/>
        </w:rPr>
        <w:t xml:space="preserve">             </w:t>
      </w:r>
      <w:r w:rsidRPr="00C926B4">
        <w:rPr>
          <w:sz w:val="28"/>
        </w:rPr>
        <w:t>Description varchar (20);</w:t>
      </w:r>
    </w:p>
    <w:p w14:paraId="39B47AE4" w14:textId="5B98D833" w:rsidR="0058099A" w:rsidRPr="00C926B4" w:rsidRDefault="0058099A" w:rsidP="00C926B4">
      <w:pPr>
        <w:pStyle w:val="ListParagraph"/>
        <w:numPr>
          <w:ilvl w:val="0"/>
          <w:numId w:val="2"/>
        </w:numPr>
        <w:rPr>
          <w:sz w:val="28"/>
        </w:rPr>
      </w:pPr>
      <w:r w:rsidRPr="00C926B4">
        <w:rPr>
          <w:sz w:val="28"/>
        </w:rPr>
        <w:t>Create a table called student with the following fields:</w:t>
      </w:r>
    </w:p>
    <w:p w14:paraId="5BDB46DB" w14:textId="49972C85" w:rsidR="0058099A" w:rsidRPr="00C926B4" w:rsidRDefault="0058099A" w:rsidP="0058099A">
      <w:pPr>
        <w:rPr>
          <w:sz w:val="28"/>
        </w:rPr>
      </w:pPr>
      <w:r w:rsidRPr="00C926B4">
        <w:rPr>
          <w:sz w:val="28"/>
        </w:rPr>
        <w:t xml:space="preserve">   </w:t>
      </w:r>
      <w:r w:rsidR="00C926B4" w:rsidRPr="00C926B4">
        <w:rPr>
          <w:sz w:val="28"/>
        </w:rPr>
        <w:t xml:space="preserve">            </w:t>
      </w:r>
      <w:proofErr w:type="spellStart"/>
      <w:r w:rsidRPr="00C926B4">
        <w:rPr>
          <w:sz w:val="28"/>
        </w:rPr>
        <w:t>StudentId</w:t>
      </w:r>
      <w:proofErr w:type="spellEnd"/>
      <w:r w:rsidRPr="00C926B4">
        <w:rPr>
          <w:sz w:val="28"/>
        </w:rPr>
        <w:t xml:space="preserve"> varchar (5);</w:t>
      </w:r>
    </w:p>
    <w:p w14:paraId="063A2B16" w14:textId="4793BFF6" w:rsidR="0058099A" w:rsidRPr="00C926B4" w:rsidRDefault="0058099A" w:rsidP="0058099A">
      <w:pPr>
        <w:rPr>
          <w:sz w:val="28"/>
        </w:rPr>
      </w:pPr>
      <w:r w:rsidRPr="00C926B4">
        <w:rPr>
          <w:sz w:val="28"/>
        </w:rPr>
        <w:t xml:space="preserve">  </w:t>
      </w:r>
      <w:r w:rsidR="00C926B4" w:rsidRPr="00C926B4">
        <w:rPr>
          <w:sz w:val="28"/>
        </w:rPr>
        <w:t xml:space="preserve">            </w:t>
      </w:r>
      <w:r w:rsidRPr="00C926B4">
        <w:rPr>
          <w:sz w:val="28"/>
        </w:rPr>
        <w:t xml:space="preserve"> FirstName varchar (20);</w:t>
      </w:r>
    </w:p>
    <w:p w14:paraId="00939136" w14:textId="0195C508" w:rsidR="0058099A" w:rsidRPr="00C926B4" w:rsidRDefault="0058099A" w:rsidP="0058099A">
      <w:pPr>
        <w:rPr>
          <w:sz w:val="28"/>
        </w:rPr>
      </w:pPr>
      <w:r w:rsidRPr="00C926B4">
        <w:rPr>
          <w:sz w:val="28"/>
        </w:rPr>
        <w:t xml:space="preserve">  </w:t>
      </w:r>
      <w:r w:rsidR="00C926B4" w:rsidRPr="00C926B4">
        <w:rPr>
          <w:sz w:val="28"/>
        </w:rPr>
        <w:t xml:space="preserve">             </w:t>
      </w:r>
      <w:proofErr w:type="spellStart"/>
      <w:r w:rsidRPr="00C926B4">
        <w:rPr>
          <w:sz w:val="28"/>
        </w:rPr>
        <w:t>LastName</w:t>
      </w:r>
      <w:proofErr w:type="spellEnd"/>
      <w:r w:rsidRPr="00C926B4">
        <w:rPr>
          <w:sz w:val="28"/>
        </w:rPr>
        <w:t xml:space="preserve"> varchar (20);   </w:t>
      </w:r>
    </w:p>
    <w:p w14:paraId="38366A28" w14:textId="130FE100" w:rsidR="0058099A" w:rsidRPr="003C31AB" w:rsidRDefault="0058099A" w:rsidP="003C31AB">
      <w:pPr>
        <w:pStyle w:val="ListParagraph"/>
        <w:numPr>
          <w:ilvl w:val="0"/>
          <w:numId w:val="2"/>
        </w:numPr>
        <w:rPr>
          <w:sz w:val="28"/>
        </w:rPr>
      </w:pPr>
      <w:r w:rsidRPr="003C31AB">
        <w:rPr>
          <w:sz w:val="28"/>
        </w:rPr>
        <w:t>Perform one-to-one relationship for id column in the above table.</w:t>
      </w:r>
    </w:p>
    <w:p w14:paraId="43FE6FB2" w14:textId="2A0D730B" w:rsidR="003C31AB" w:rsidRPr="003C31AB" w:rsidRDefault="003C31AB" w:rsidP="003C31AB">
      <w:pPr>
        <w:pStyle w:val="ListParagraph"/>
        <w:rPr>
          <w:sz w:val="28"/>
        </w:rPr>
      </w:pPr>
      <w:r>
        <w:rPr>
          <w:noProof/>
          <w:sz w:val="28"/>
        </w:rPr>
        <w:drawing>
          <wp:inline distT="0" distB="0" distL="0" distR="0" wp14:anchorId="610343B0" wp14:editId="64DDE7E9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3C0C9" w14:textId="327EA831" w:rsidR="0058099A" w:rsidRPr="003C31AB" w:rsidRDefault="0058099A" w:rsidP="003C31AB">
      <w:pPr>
        <w:pStyle w:val="ListParagraph"/>
        <w:numPr>
          <w:ilvl w:val="0"/>
          <w:numId w:val="2"/>
        </w:numPr>
        <w:rPr>
          <w:sz w:val="28"/>
        </w:rPr>
      </w:pPr>
      <w:r w:rsidRPr="003C31AB">
        <w:rPr>
          <w:sz w:val="28"/>
        </w:rPr>
        <w:t>Perform one-to-many relationship for any columns in the above table.</w:t>
      </w:r>
    </w:p>
    <w:p w14:paraId="72794CA7" w14:textId="4463F4F0" w:rsidR="003C31AB" w:rsidRPr="003C31AB" w:rsidRDefault="003C31AB" w:rsidP="003C31AB">
      <w:pPr>
        <w:pStyle w:val="ListParagraph"/>
        <w:rPr>
          <w:sz w:val="28"/>
        </w:rPr>
      </w:pPr>
      <w:r>
        <w:rPr>
          <w:noProof/>
          <w:sz w:val="28"/>
        </w:rPr>
        <w:lastRenderedPageBreak/>
        <w:drawing>
          <wp:inline distT="0" distB="0" distL="0" distR="0" wp14:anchorId="49B86F08" wp14:editId="411E5CE5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31AB" w:rsidRPr="003C31AB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CD3C5" w14:textId="77777777" w:rsidR="00F012EB" w:rsidRDefault="00F012EB" w:rsidP="00723483">
      <w:pPr>
        <w:spacing w:after="0" w:line="240" w:lineRule="auto"/>
      </w:pPr>
      <w:r>
        <w:separator/>
      </w:r>
    </w:p>
  </w:endnote>
  <w:endnote w:type="continuationSeparator" w:id="0">
    <w:p w14:paraId="3A5748B9" w14:textId="77777777" w:rsidR="00F012EB" w:rsidRDefault="00F012EB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65F7C2F2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C0352" w14:textId="77777777" w:rsidR="00F012EB" w:rsidRDefault="00F012EB" w:rsidP="00723483">
      <w:pPr>
        <w:spacing w:after="0" w:line="240" w:lineRule="auto"/>
      </w:pPr>
      <w:r>
        <w:separator/>
      </w:r>
    </w:p>
  </w:footnote>
  <w:footnote w:type="continuationSeparator" w:id="0">
    <w:p w14:paraId="7186F68A" w14:textId="77777777" w:rsidR="00F012EB" w:rsidRDefault="00F012EB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A593E"/>
    <w:multiLevelType w:val="hybridMultilevel"/>
    <w:tmpl w:val="19C865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70498E"/>
    <w:multiLevelType w:val="hybridMultilevel"/>
    <w:tmpl w:val="95267DC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7242186">
    <w:abstractNumId w:val="0"/>
  </w:num>
  <w:num w:numId="2" w16cid:durableId="18073165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28368E"/>
    <w:rsid w:val="002F55BA"/>
    <w:rsid w:val="003C31AB"/>
    <w:rsid w:val="00571FBA"/>
    <w:rsid w:val="0058099A"/>
    <w:rsid w:val="006D11CA"/>
    <w:rsid w:val="00723483"/>
    <w:rsid w:val="007E057A"/>
    <w:rsid w:val="0092614E"/>
    <w:rsid w:val="00A01278"/>
    <w:rsid w:val="00A6029A"/>
    <w:rsid w:val="00AE0E14"/>
    <w:rsid w:val="00C52684"/>
    <w:rsid w:val="00C926B4"/>
    <w:rsid w:val="00D337A9"/>
    <w:rsid w:val="00F01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C926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9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4</cp:revision>
  <dcterms:created xsi:type="dcterms:W3CDTF">2021-06-29T06:25:00Z</dcterms:created>
  <dcterms:modified xsi:type="dcterms:W3CDTF">2022-04-14T18:58:00Z</dcterms:modified>
</cp:coreProperties>
</file>